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407F8" w14:textId="77777777" w:rsidR="007B6863" w:rsidRDefault="007B6863">
      <w:pPr>
        <w:autoSpaceDE w:val="0"/>
        <w:autoSpaceDN w:val="0"/>
        <w:adjustRightInd w:val="0"/>
        <w:spacing w:after="0" w:line="58" w:lineRule="exact"/>
        <w:ind w:left="1808"/>
        <w:rPr>
          <w:rFonts w:ascii="Arial" w:hAnsi="Arial" w:cs="Arial"/>
          <w:color w:val="414143"/>
          <w:sz w:val="61"/>
          <w:szCs w:val="61"/>
        </w:rPr>
      </w:pPr>
      <w:bookmarkStart w:id="0" w:name="_GoBack"/>
      <w:bookmarkEnd w:id="0"/>
    </w:p>
    <w:p w14:paraId="6182AE7A" w14:textId="10CFA07F" w:rsidR="007B6863" w:rsidRPr="002B351C" w:rsidRDefault="00F850C2" w:rsidP="00F850C2">
      <w:pPr>
        <w:autoSpaceDE w:val="0"/>
        <w:autoSpaceDN w:val="0"/>
        <w:adjustRightInd w:val="0"/>
        <w:spacing w:after="73" w:line="685" w:lineRule="exact"/>
        <w:rPr>
          <w:rFonts w:ascii="Arial" w:hAnsi="Arial" w:cs="Arial"/>
          <w:color w:val="414143"/>
          <w:sz w:val="61"/>
          <w:szCs w:val="61"/>
          <w:lang w:val="fr-CA"/>
        </w:rPr>
      </w:pPr>
      <w:r>
        <w:rPr>
          <w:rFonts w:ascii="Arial" w:hAnsi="Arial" w:cs="Arial"/>
          <w:color w:val="414143"/>
          <w:sz w:val="61"/>
          <w:szCs w:val="61"/>
          <w:lang w:val="fr-CA"/>
        </w:rPr>
        <w:t xml:space="preserve">  </w:t>
      </w:r>
      <w:r w:rsidR="003270A9" w:rsidRPr="002B351C">
        <w:rPr>
          <w:rFonts w:ascii="Arial" w:hAnsi="Arial" w:cs="Arial"/>
          <w:color w:val="414143"/>
          <w:sz w:val="61"/>
          <w:szCs w:val="61"/>
          <w:lang w:val="fr-CA"/>
        </w:rPr>
        <w:t>ADRIANA</w:t>
      </w:r>
      <w:r w:rsidR="003270A9" w:rsidRPr="002B351C">
        <w:rPr>
          <w:rFonts w:ascii="Arial" w:hAnsi="Arial" w:cs="Arial"/>
          <w:color w:val="414143"/>
          <w:spacing w:val="-10"/>
          <w:sz w:val="61"/>
          <w:szCs w:val="61"/>
          <w:lang w:val="fr-CA"/>
        </w:rPr>
        <w:t xml:space="preserve"> </w:t>
      </w:r>
      <w:r w:rsidR="003270A9" w:rsidRPr="002B351C">
        <w:rPr>
          <w:rFonts w:ascii="Arial" w:hAnsi="Arial" w:cs="Arial"/>
          <w:color w:val="414143"/>
          <w:sz w:val="61"/>
          <w:szCs w:val="61"/>
          <w:lang w:val="fr-CA"/>
        </w:rPr>
        <w:t>QUINTERO</w:t>
      </w:r>
      <w:r>
        <w:rPr>
          <w:rFonts w:ascii="Arial" w:hAnsi="Arial" w:cs="Arial"/>
          <w:color w:val="414143"/>
          <w:sz w:val="61"/>
          <w:szCs w:val="61"/>
          <w:lang w:val="fr-CA"/>
        </w:rPr>
        <w:t xml:space="preserve"> URRETA</w:t>
      </w:r>
    </w:p>
    <w:p w14:paraId="6D6C620C" w14:textId="3D7C7B35" w:rsidR="007B6863" w:rsidRPr="002B351C" w:rsidRDefault="00F850C2">
      <w:pPr>
        <w:autoSpaceDE w:val="0"/>
        <w:autoSpaceDN w:val="0"/>
        <w:adjustRightInd w:val="0"/>
        <w:spacing w:after="52" w:line="268" w:lineRule="exact"/>
        <w:ind w:left="1552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      </w:t>
      </w:r>
      <w:r w:rsidR="003270A9" w:rsidRPr="002B351C">
        <w:rPr>
          <w:rFonts w:ascii="Arial" w:hAnsi="Arial" w:cs="Arial"/>
          <w:color w:val="000000"/>
          <w:spacing w:val="1"/>
          <w:sz w:val="24"/>
          <w:szCs w:val="24"/>
          <w:lang w:val="fr-CA"/>
        </w:rPr>
        <w:t>39 RUE DES PARULINES, H3E2C2</w:t>
      </w:r>
      <w:r w:rsidR="003270A9" w:rsidRPr="002B351C">
        <w:rPr>
          <w:rFonts w:ascii="Arial" w:hAnsi="Arial" w:cs="Arial"/>
          <w:color w:val="000000"/>
          <w:sz w:val="24"/>
          <w:szCs w:val="24"/>
          <w:lang w:val="fr-CA"/>
        </w:rPr>
        <w:t>,</w:t>
      </w:r>
      <w:r w:rsidR="003270A9" w:rsidRPr="002B351C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2B351C">
        <w:rPr>
          <w:rFonts w:ascii="Arial" w:hAnsi="Arial" w:cs="Arial"/>
          <w:color w:val="000000"/>
          <w:sz w:val="24"/>
          <w:szCs w:val="24"/>
          <w:lang w:val="fr-CA"/>
        </w:rPr>
        <w:t>VERDUN,</w:t>
      </w:r>
      <w:r w:rsidR="003270A9" w:rsidRPr="002B351C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2B351C">
        <w:rPr>
          <w:rFonts w:ascii="Arial" w:hAnsi="Arial" w:cs="Arial"/>
          <w:color w:val="000000"/>
          <w:sz w:val="24"/>
          <w:szCs w:val="24"/>
          <w:lang w:val="fr-CA"/>
        </w:rPr>
        <w:t>QC</w:t>
      </w:r>
      <w:r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</w:p>
    <w:p w14:paraId="71FA5D7E" w14:textId="6B8F70F3" w:rsidR="007B6863" w:rsidRPr="002B351C" w:rsidRDefault="00F850C2">
      <w:pPr>
        <w:autoSpaceDE w:val="0"/>
        <w:autoSpaceDN w:val="0"/>
        <w:adjustRightInd w:val="0"/>
        <w:spacing w:after="0" w:line="268" w:lineRule="exact"/>
        <w:ind w:left="179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3"/>
          <w:sz w:val="24"/>
          <w:szCs w:val="24"/>
          <w:lang w:val="fr-CA"/>
        </w:rPr>
        <w:t>T</w:t>
      </w:r>
      <w:r w:rsidR="003270A9" w:rsidRPr="002B351C">
        <w:rPr>
          <w:rFonts w:ascii="Arial" w:hAnsi="Arial" w:cs="Arial"/>
          <w:color w:val="000000"/>
          <w:spacing w:val="3"/>
          <w:sz w:val="24"/>
          <w:szCs w:val="24"/>
          <w:lang w:val="fr-CA"/>
        </w:rPr>
        <w:t xml:space="preserve"> : </w:t>
      </w:r>
      <w:r w:rsidR="003270A9" w:rsidRPr="002B351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514 4644203</w:t>
      </w:r>
      <w:r w:rsidR="003270A9" w:rsidRPr="002B351C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2B351C">
        <w:rPr>
          <w:rFonts w:ascii="Arial" w:hAnsi="Arial" w:cs="Arial"/>
          <w:color w:val="000000"/>
          <w:sz w:val="24"/>
          <w:szCs w:val="24"/>
          <w:lang w:val="fr-CA"/>
        </w:rPr>
        <w:t xml:space="preserve">| </w:t>
      </w:r>
      <w:r w:rsidR="003270A9" w:rsidRPr="002B351C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DRIANAQUINTEROU@GMAIL.COM</w:t>
      </w:r>
    </w:p>
    <w:p w14:paraId="2CE1A3C9" w14:textId="77777777" w:rsidR="007B6863" w:rsidRPr="002B351C" w:rsidRDefault="007B6863">
      <w:pPr>
        <w:autoSpaceDE w:val="0"/>
        <w:autoSpaceDN w:val="0"/>
        <w:adjustRightInd w:val="0"/>
        <w:spacing w:after="0" w:line="439" w:lineRule="exact"/>
        <w:ind w:left="1790"/>
        <w:rPr>
          <w:rFonts w:ascii="Arial" w:hAnsi="Arial" w:cs="Arial"/>
          <w:color w:val="000000"/>
          <w:sz w:val="24"/>
          <w:szCs w:val="24"/>
          <w:lang w:val="fr-CA"/>
        </w:rPr>
      </w:pPr>
    </w:p>
    <w:p w14:paraId="675516FB" w14:textId="0AC82BE7" w:rsidR="007B6863" w:rsidRPr="00A76664" w:rsidRDefault="003270A9">
      <w:pPr>
        <w:autoSpaceDE w:val="0"/>
        <w:autoSpaceDN w:val="0"/>
        <w:adjustRightInd w:val="0"/>
        <w:spacing w:after="430" w:line="303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OBJECTIFS PROFESSIONNELS Avoir une position en administration ou en</w:t>
      </w:r>
      <w:r w:rsidRPr="00A76664">
        <w:rPr>
          <w:lang w:val="fr-CA"/>
        </w:rPr>
        <w:br/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planification d'événements qui me permet de </w:t>
      </w:r>
      <w:r w:rsidR="00E407ED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développer</w:t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mon potentiel créatif et</w:t>
      </w:r>
      <w:r w:rsidRPr="00A76664">
        <w:rPr>
          <w:lang w:val="fr-CA"/>
        </w:rPr>
        <w:br/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donner le meilleur de moi selon mes compétences pour l'organisation</w:t>
      </w:r>
    </w:p>
    <w:p w14:paraId="59DF38E8" w14:textId="7B8120CA" w:rsidR="007B6863" w:rsidRPr="00F850C2" w:rsidRDefault="003270A9" w:rsidP="00F850C2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COMPÉTENCES</w:t>
      </w:r>
      <w:r w:rsidR="00F850C2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 xml:space="preserve">                                                                                                   </w:t>
      </w:r>
      <w:r w:rsidR="00231951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*</w:t>
      </w:r>
      <w:r w:rsidRPr="00F850C2">
        <w:rPr>
          <w:rFonts w:ascii="Arial" w:hAnsi="Arial" w:cs="Arial"/>
          <w:color w:val="000000"/>
          <w:spacing w:val="1"/>
          <w:sz w:val="24"/>
          <w:szCs w:val="24"/>
          <w:lang w:val="fr-CA"/>
        </w:rPr>
        <w:t>Microsoft Office</w:t>
      </w:r>
      <w:r w:rsidRPr="00F850C2">
        <w:rPr>
          <w:rFonts w:ascii="Arial" w:hAnsi="Arial" w:cs="Arial"/>
          <w:color w:val="000000"/>
          <w:sz w:val="24"/>
          <w:szCs w:val="24"/>
          <w:lang w:val="fr-CA"/>
        </w:rPr>
        <w:tab/>
      </w:r>
      <w:r w:rsidR="00F850C2">
        <w:rPr>
          <w:rFonts w:ascii="Arial" w:hAnsi="Arial" w:cs="Arial"/>
          <w:color w:val="000000"/>
          <w:sz w:val="24"/>
          <w:szCs w:val="24"/>
          <w:lang w:val="fr-CA"/>
        </w:rPr>
        <w:t xml:space="preserve">       </w:t>
      </w:r>
      <w:r w:rsidR="00B76448">
        <w:rPr>
          <w:rFonts w:ascii="Arial" w:hAnsi="Arial" w:cs="Arial"/>
          <w:color w:val="000000"/>
          <w:sz w:val="24"/>
          <w:szCs w:val="24"/>
          <w:lang w:val="fr-CA"/>
        </w:rPr>
        <w:t xml:space="preserve">                                 </w:t>
      </w:r>
      <w:r w:rsidR="00231951"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="00231951">
        <w:rPr>
          <w:rFonts w:ascii="Arial" w:hAnsi="Arial" w:cs="Arial"/>
          <w:b/>
          <w:color w:val="000000"/>
          <w:sz w:val="24"/>
          <w:szCs w:val="24"/>
          <w:lang w:val="fr-CA"/>
        </w:rPr>
        <w:t>*</w:t>
      </w:r>
      <w:r w:rsidR="00F850C2"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Pr="00F850C2">
        <w:rPr>
          <w:rFonts w:ascii="Arial" w:hAnsi="Arial" w:cs="Arial"/>
          <w:color w:val="000000"/>
          <w:spacing w:val="1"/>
          <w:sz w:val="24"/>
          <w:szCs w:val="24"/>
          <w:lang w:val="fr-CA"/>
        </w:rPr>
        <w:t>Planification et soucis des détailles</w:t>
      </w:r>
    </w:p>
    <w:p w14:paraId="63970794" w14:textId="15C53DDE" w:rsidR="007B6863" w:rsidRPr="00A76664" w:rsidRDefault="00231951">
      <w:pPr>
        <w:autoSpaceDE w:val="0"/>
        <w:autoSpaceDN w:val="0"/>
        <w:adjustRightInd w:val="0"/>
        <w:spacing w:after="52" w:line="268" w:lineRule="exact"/>
        <w:ind w:left="487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b/>
          <w:color w:val="000000"/>
          <w:sz w:val="24"/>
          <w:szCs w:val="24"/>
          <w:lang w:val="fr-CA"/>
        </w:rPr>
        <w:t>*</w:t>
      </w:r>
      <w:r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Organisation</w:t>
      </w:r>
    </w:p>
    <w:p w14:paraId="340A96CD" w14:textId="5EDA4964" w:rsidR="007B6863" w:rsidRPr="00F850C2" w:rsidRDefault="00F850C2" w:rsidP="00F850C2">
      <w:pPr>
        <w:tabs>
          <w:tab w:val="left" w:pos="4870"/>
        </w:tabs>
        <w:autoSpaceDE w:val="0"/>
        <w:autoSpaceDN w:val="0"/>
        <w:adjustRightInd w:val="0"/>
        <w:spacing w:after="52" w:line="268" w:lineRule="exact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Pr="00231951">
        <w:rPr>
          <w:rFonts w:ascii="Arial" w:hAnsi="Arial" w:cs="Arial"/>
          <w:color w:val="7030A0"/>
          <w:spacing w:val="1"/>
          <w:sz w:val="24"/>
          <w:szCs w:val="24"/>
          <w:lang w:val="fr-CA"/>
        </w:rPr>
        <w:t xml:space="preserve"> </w:t>
      </w:r>
      <w:r w:rsidR="00231951" w:rsidRPr="00231951">
        <w:rPr>
          <w:rFonts w:ascii="Arial" w:hAnsi="Arial" w:cs="Arial"/>
          <w:b/>
          <w:color w:val="7030A0"/>
          <w:spacing w:val="1"/>
          <w:sz w:val="24"/>
          <w:szCs w:val="24"/>
          <w:lang w:val="fr-CA"/>
        </w:rPr>
        <w:t>*</w:t>
      </w:r>
      <w:r w:rsidRPr="00231951">
        <w:rPr>
          <w:rFonts w:ascii="Arial" w:hAnsi="Arial" w:cs="Arial"/>
          <w:color w:val="7030A0"/>
          <w:spacing w:val="1"/>
          <w:sz w:val="24"/>
          <w:szCs w:val="24"/>
          <w:lang w:val="fr-CA"/>
        </w:rPr>
        <w:t xml:space="preserve"> </w:t>
      </w:r>
      <w:r w:rsidR="003270A9" w:rsidRPr="00F850C2">
        <w:rPr>
          <w:rFonts w:ascii="Arial" w:hAnsi="Arial" w:cs="Arial"/>
          <w:color w:val="000000"/>
          <w:spacing w:val="1"/>
          <w:sz w:val="24"/>
          <w:szCs w:val="24"/>
          <w:lang w:val="fr-CA"/>
        </w:rPr>
        <w:t>Français, espagnol</w:t>
      </w:r>
      <w:r w:rsidR="00B76448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et anglais</w:t>
      </w:r>
      <w:r w:rsidR="003270A9" w:rsidRPr="00F850C2">
        <w:rPr>
          <w:rFonts w:ascii="Arial" w:hAnsi="Arial" w:cs="Arial"/>
          <w:color w:val="000000"/>
          <w:sz w:val="24"/>
          <w:szCs w:val="24"/>
          <w:lang w:val="fr-CA"/>
        </w:rPr>
        <w:tab/>
      </w:r>
      <w:r w:rsidR="00231951">
        <w:rPr>
          <w:rFonts w:ascii="Arial" w:hAnsi="Arial" w:cs="Arial"/>
          <w:b/>
          <w:color w:val="000000"/>
          <w:sz w:val="24"/>
          <w:szCs w:val="24"/>
          <w:lang w:val="fr-CA"/>
        </w:rPr>
        <w:t>*</w:t>
      </w:r>
      <w:r w:rsidR="00231951"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="003270A9" w:rsidRPr="00F850C2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ccomplissement des objectifs</w:t>
      </w:r>
    </w:p>
    <w:p w14:paraId="15480EBE" w14:textId="11E6BBCC" w:rsidR="007B6863" w:rsidRPr="00A76664" w:rsidRDefault="00231951">
      <w:pPr>
        <w:autoSpaceDE w:val="0"/>
        <w:autoSpaceDN w:val="0"/>
        <w:adjustRightInd w:val="0"/>
        <w:spacing w:after="244" w:line="268" w:lineRule="exact"/>
        <w:ind w:left="487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b/>
          <w:color w:val="000000"/>
          <w:spacing w:val="1"/>
          <w:sz w:val="24"/>
          <w:szCs w:val="24"/>
          <w:lang w:val="fr-CA"/>
        </w:rPr>
        <w:t>*</w:t>
      </w: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Résoudre </w:t>
      </w:r>
      <w:r w:rsidR="001008CE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des situations exigeantes</w:t>
      </w:r>
    </w:p>
    <w:p w14:paraId="086A4174" w14:textId="5247535C" w:rsidR="007B6863" w:rsidRPr="00A76664" w:rsidRDefault="00A76664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1" layoutInCell="1" allowOverlap="1" wp14:anchorId="651B175E" wp14:editId="188C1D28">
                <wp:simplePos x="0" y="0"/>
                <wp:positionH relativeFrom="page">
                  <wp:posOffset>3765550</wp:posOffset>
                </wp:positionH>
                <wp:positionV relativeFrom="page">
                  <wp:posOffset>2941955</wp:posOffset>
                </wp:positionV>
                <wp:extent cx="12700" cy="812800"/>
                <wp:effectExtent l="3175" t="0" r="3175" b="0"/>
                <wp:wrapNone/>
                <wp:docPr id="18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812800"/>
                        </a:xfrm>
                        <a:custGeom>
                          <a:avLst/>
                          <a:gdLst>
                            <a:gd name="T0" fmla="*/ 0 w 20"/>
                            <a:gd name="T1" fmla="*/ 0 h 1280"/>
                            <a:gd name="T2" fmla="*/ 20 w 20"/>
                            <a:gd name="T3" fmla="*/ 0 h 1280"/>
                            <a:gd name="T4" fmla="*/ 20 w 20"/>
                            <a:gd name="T5" fmla="*/ 1280 h 1280"/>
                            <a:gd name="T6" fmla="*/ 0 w 20"/>
                            <a:gd name="T7" fmla="*/ 1280 h 12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20" h="1280">
                              <a:moveTo>
                                <a:pt x="0" y="0"/>
                              </a:moveTo>
                              <a:lnTo>
                                <a:pt x="20" y="0"/>
                              </a:lnTo>
                              <a:lnTo>
                                <a:pt x="20" y="1280"/>
                              </a:lnTo>
                              <a:lnTo>
                                <a:pt x="0" y="12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1B25A" id="Freeform 19" o:spid="_x0000_s1026" style="position:absolute;margin-left:296.5pt;margin-top:231.65pt;width:1pt;height:64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,1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" path="m,l20,r,1280l,1280,,xe" stroked="f">
                <v:path o:connecttype="custom" o:connectlocs="0,0;12700,0;12700,812800;0,812800" o:connectangles="0,0,0,0"/>
                <w10:wrap anchorx="page" anchory="page"/>
                <w10:anchorlock/>
              </v:shape>
            </w:pict>
          </mc:Fallback>
        </mc:AlternateContent>
      </w:r>
      <w:r w:rsidR="003270A9" w:rsidRPr="00A76664">
        <w:rPr>
          <w:rFonts w:ascii="Arial" w:hAnsi="Arial" w:cs="Arial"/>
          <w:b/>
          <w:bCs/>
          <w:color w:val="221F1F"/>
          <w:spacing w:val="-1"/>
          <w:sz w:val="29"/>
          <w:szCs w:val="29"/>
          <w:lang w:val="fr-CA"/>
        </w:rPr>
        <w:t>PARCOURS PROFESSIONNEL</w:t>
      </w:r>
    </w:p>
    <w:p w14:paraId="7F4C52AF" w14:textId="77777777" w:rsidR="00193343" w:rsidRDefault="00193343" w:rsidP="00DE5A36">
      <w:p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1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</w:p>
    <w:p w14:paraId="6E3E383F" w14:textId="7DAC5C29" w:rsidR="009A072C" w:rsidRDefault="00740838" w:rsidP="00DE5A36">
      <w:p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 </w:t>
      </w:r>
      <w:r w:rsidR="003270A9" w:rsidRPr="00F84F5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Collège LaSalle</w:t>
      </w:r>
      <w:r w:rsidR="00231951">
        <w:rPr>
          <w:rFonts w:ascii="Arial" w:hAnsi="Arial" w:cs="Arial"/>
          <w:color w:val="000000"/>
          <w:spacing w:val="1"/>
          <w:sz w:val="24"/>
          <w:szCs w:val="24"/>
          <w:lang w:val="fr-CA"/>
        </w:rPr>
        <w:t> :</w:t>
      </w:r>
      <w:r w:rsidR="003270A9" w:rsidRPr="00F84F54">
        <w:rPr>
          <w:lang w:val="fr-CA"/>
        </w:rPr>
        <w:br/>
      </w:r>
      <w:r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="00193343">
        <w:rPr>
          <w:rFonts w:ascii="Arial" w:hAnsi="Arial" w:cs="Arial"/>
          <w:color w:val="000000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z w:val="24"/>
          <w:szCs w:val="24"/>
          <w:lang w:val="fr-CA"/>
        </w:rPr>
        <w:t>Assistante</w:t>
      </w:r>
      <w:r w:rsidR="003270A9" w:rsidRPr="00F84F54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84F5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z w:val="24"/>
          <w:szCs w:val="24"/>
          <w:lang w:val="fr-CA"/>
        </w:rPr>
        <w:t xml:space="preserve">Montréal, </w:t>
      </w:r>
      <w:r w:rsidR="003270A9" w:rsidRPr="00F84F5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Québec</w:t>
      </w:r>
      <w:r w:rsidR="003270A9" w:rsidRPr="00F84F5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84F5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Janvier 2016</w:t>
      </w:r>
      <w:r w:rsidR="00F850C2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à</w:t>
      </w:r>
      <w:r w:rsidR="003270A9" w:rsidRPr="00F84F54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</w:t>
      </w:r>
      <w:r w:rsidR="003270A9" w:rsidRPr="00F84F5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Janvier 2018</w:t>
      </w:r>
      <w:r w:rsidR="00F84F54" w:rsidRPr="00F84F54">
        <w:rPr>
          <w:lang w:val="fr-CA"/>
        </w:rPr>
        <w:t xml:space="preserve">                                                              </w:t>
      </w:r>
      <w:r w:rsidR="00F84F54" w:rsidRPr="00F84F5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   </w:t>
      </w:r>
      <w:r w:rsidR="00F84D90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             </w:t>
      </w:r>
      <w:r w:rsid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 </w:t>
      </w:r>
    </w:p>
    <w:p w14:paraId="1C0B6AB1" w14:textId="44AC6E24" w:rsidR="009A072C" w:rsidRDefault="00E407ED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ister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et accueil</w:t>
      </w: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lir les étudiantes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pendant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la journée des portes ouverts Collège LaSalle</w:t>
      </w:r>
      <w:r w:rsidR="00295EC1">
        <w:rPr>
          <w:rFonts w:ascii="Arial" w:hAnsi="Arial" w:cs="Arial"/>
          <w:color w:val="000000"/>
          <w:spacing w:val="2"/>
          <w:sz w:val="24"/>
          <w:szCs w:val="24"/>
          <w:lang w:val="fr-CA"/>
        </w:rPr>
        <w:t>,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2018</w:t>
      </w:r>
      <w:r w:rsidR="00F84F54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.</w:t>
      </w:r>
      <w:r w:rsidR="009A072C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                                                                                                                                                                           </w:t>
      </w:r>
    </w:p>
    <w:p w14:paraId="5C69CC64" w14:textId="071423F9" w:rsidR="009A072C" w:rsidRPr="009A072C" w:rsidRDefault="00F850C2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</w:t>
      </w: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ssister et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1008CE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g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uider </w:t>
      </w:r>
      <w:r w:rsidR="001008CE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l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es invités à la journée de la Fédération des </w:t>
      </w:r>
      <w:r w:rsidR="00193343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é</w:t>
      </w:r>
      <w:r w:rsidR="00193343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geps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du Québec</w:t>
      </w:r>
      <w:r w:rsidR="001008CE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,</w:t>
      </w:r>
      <w:r w:rsidR="003270A9" w:rsidRPr="009A072C">
        <w:rPr>
          <w:rFonts w:ascii="Arial" w:hAnsi="Arial" w:cs="Arial"/>
          <w:color w:val="000000"/>
          <w:sz w:val="24"/>
          <w:szCs w:val="24"/>
          <w:lang w:val="fr-CA"/>
        </w:rPr>
        <w:t>201</w:t>
      </w:r>
      <w:r w:rsidR="001008CE" w:rsidRPr="009A072C">
        <w:rPr>
          <w:rFonts w:ascii="Arial" w:hAnsi="Arial" w:cs="Arial"/>
          <w:color w:val="000000"/>
          <w:sz w:val="24"/>
          <w:szCs w:val="24"/>
          <w:lang w:val="fr-CA"/>
        </w:rPr>
        <w:t xml:space="preserve">7        </w:t>
      </w:r>
      <w:r w:rsidR="00E024BC" w:rsidRPr="009A072C">
        <w:rPr>
          <w:rFonts w:ascii="Arial" w:hAnsi="Arial" w:cs="Arial"/>
          <w:color w:val="000000"/>
          <w:sz w:val="24"/>
          <w:szCs w:val="24"/>
          <w:lang w:val="fr-CA"/>
        </w:rPr>
        <w:t xml:space="preserve">                                        </w:t>
      </w:r>
    </w:p>
    <w:p w14:paraId="29F89193" w14:textId="4A2B9C1C" w:rsidR="009A072C" w:rsidRDefault="009A072C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S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ervir les nouveaux étudiants </w:t>
      </w:r>
      <w:r w:rsidR="001008CE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en</w:t>
      </w:r>
      <w:r w:rsidR="003270A9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la consécution d'emploi</w:t>
      </w:r>
      <w:r w:rsidR="00295EC1">
        <w:rPr>
          <w:rFonts w:ascii="Arial" w:hAnsi="Arial" w:cs="Arial"/>
          <w:color w:val="000000"/>
          <w:spacing w:val="2"/>
          <w:sz w:val="24"/>
          <w:szCs w:val="24"/>
          <w:lang w:val="fr-CA"/>
        </w:rPr>
        <w:t>,</w:t>
      </w:r>
      <w:r w:rsidR="001008CE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193343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2016. </w:t>
      </w:r>
    </w:p>
    <w:p w14:paraId="51F49014" w14:textId="35E40553" w:rsidR="00193343" w:rsidRDefault="00193343" w:rsidP="00193343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52" w:line="310" w:lineRule="exact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Accueillir les participants</w:t>
      </w:r>
      <w:r w:rsidR="005963C2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pour la journée de </w:t>
      </w:r>
      <w:r w:rsidR="00F850C2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formation des </w:t>
      </w:r>
      <w:r w:rsidR="005963C2">
        <w:rPr>
          <w:rFonts w:ascii="Arial" w:hAnsi="Arial" w:cs="Arial"/>
          <w:color w:val="000000"/>
          <w:spacing w:val="2"/>
          <w:sz w:val="24"/>
          <w:szCs w:val="24"/>
          <w:lang w:val="fr-CA"/>
        </w:rPr>
        <w:t>professeurs, 2016</w:t>
      </w: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                                                                                  </w:t>
      </w:r>
    </w:p>
    <w:p w14:paraId="24DCEB2C" w14:textId="77777777" w:rsidR="00193343" w:rsidRDefault="00193343" w:rsidP="00193343">
      <w:pPr>
        <w:pStyle w:val="Paragraphedeliste"/>
        <w:autoSpaceDE w:val="0"/>
        <w:autoSpaceDN w:val="0"/>
        <w:adjustRightInd w:val="0"/>
        <w:spacing w:after="52" w:line="310" w:lineRule="exact"/>
        <w:ind w:left="880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</w:p>
    <w:p w14:paraId="4BD928AE" w14:textId="585894EB" w:rsidR="009A072C" w:rsidRPr="00193343" w:rsidRDefault="00740838" w:rsidP="00193343">
      <w:pPr>
        <w:pStyle w:val="Paragraphedeliste"/>
        <w:autoSpaceDE w:val="0"/>
        <w:autoSpaceDN w:val="0"/>
        <w:adjustRightInd w:val="0"/>
        <w:spacing w:after="52" w:line="310" w:lineRule="exact"/>
        <w:ind w:left="0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3270A9" w:rsidRPr="00193343">
        <w:rPr>
          <w:rFonts w:ascii="Arial" w:hAnsi="Arial" w:cs="Arial"/>
          <w:color w:val="000000"/>
          <w:spacing w:val="2"/>
          <w:sz w:val="24"/>
          <w:szCs w:val="24"/>
          <w:lang w:val="fr-CA"/>
        </w:rPr>
        <w:t>Importation et Exportation des produits Atlas</w:t>
      </w:r>
      <w:r w:rsidR="00231951">
        <w:rPr>
          <w:lang w:val="fr-CA"/>
        </w:rPr>
        <w:t> :</w:t>
      </w:r>
      <w:r w:rsidR="009A072C" w:rsidRPr="00193343">
        <w:rPr>
          <w:lang w:val="fr-CA"/>
        </w:rPr>
        <w:t xml:space="preserve">                                </w:t>
      </w:r>
    </w:p>
    <w:p w14:paraId="1D50F476" w14:textId="5955D74F" w:rsidR="009A072C" w:rsidRPr="009A072C" w:rsidRDefault="00740838" w:rsidP="00DE5A36">
      <w:pPr>
        <w:pStyle w:val="Paragraphedeliste"/>
        <w:autoSpaceDE w:val="0"/>
        <w:autoSpaceDN w:val="0"/>
        <w:adjustRightInd w:val="0"/>
        <w:spacing w:after="52" w:line="310" w:lineRule="exact"/>
        <w:ind w:left="0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9A072C">
        <w:rPr>
          <w:rFonts w:ascii="Arial" w:hAnsi="Arial" w:cs="Arial"/>
          <w:color w:val="000000"/>
          <w:spacing w:val="1"/>
          <w:sz w:val="24"/>
          <w:szCs w:val="24"/>
          <w:lang w:val="fr-CA"/>
        </w:rPr>
        <w:t>Gérante administrative</w:t>
      </w:r>
      <w:r w:rsidR="003270A9" w:rsidRPr="009A072C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9A072C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9A072C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9A072C">
        <w:rPr>
          <w:rFonts w:ascii="Arial" w:hAnsi="Arial" w:cs="Arial"/>
          <w:color w:val="000000"/>
          <w:sz w:val="24"/>
          <w:szCs w:val="24"/>
          <w:lang w:val="fr-CA"/>
        </w:rPr>
        <w:t xml:space="preserve">Bogota, </w:t>
      </w:r>
      <w:r w:rsidR="003270A9" w:rsidRPr="009A072C">
        <w:rPr>
          <w:rFonts w:ascii="Arial" w:hAnsi="Arial" w:cs="Arial"/>
          <w:color w:val="000000"/>
          <w:spacing w:val="1"/>
          <w:sz w:val="24"/>
          <w:szCs w:val="24"/>
          <w:lang w:val="fr-CA"/>
        </w:rPr>
        <w:t>Cundinamarca</w:t>
      </w:r>
      <w:r w:rsidR="003270A9" w:rsidRPr="009A072C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9A072C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9A072C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9A072C">
        <w:rPr>
          <w:rFonts w:ascii="Arial" w:hAnsi="Arial" w:cs="Arial"/>
          <w:color w:val="000000"/>
          <w:spacing w:val="1"/>
          <w:sz w:val="24"/>
          <w:szCs w:val="24"/>
          <w:lang w:val="fr-CA"/>
        </w:rPr>
        <w:t>Janvier 2000</w:t>
      </w:r>
      <w:r w:rsidR="00F850C2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à </w:t>
      </w:r>
      <w:r w:rsidR="003270A9" w:rsidRPr="009A072C">
        <w:rPr>
          <w:rFonts w:ascii="Arial" w:hAnsi="Arial" w:cs="Arial"/>
          <w:color w:val="000000"/>
          <w:spacing w:val="3"/>
          <w:sz w:val="24"/>
          <w:szCs w:val="24"/>
          <w:lang w:val="fr-CA"/>
        </w:rPr>
        <w:t>Juin 2007</w:t>
      </w:r>
    </w:p>
    <w:p w14:paraId="15CEB7DF" w14:textId="37B31D9F" w:rsidR="009A072C" w:rsidRPr="009A072C" w:rsidRDefault="003270A9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172" w:line="307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Établir des politiques et procédures administratifs pour le dirigeants et comités</w:t>
      </w:r>
    </w:p>
    <w:p w14:paraId="7C9C9192" w14:textId="32B9776E" w:rsidR="009A072C" w:rsidRPr="009A072C" w:rsidRDefault="003270A9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172" w:line="307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Créer des rapports pour le contrôle et </w:t>
      </w:r>
      <w:r w:rsidR="00F84F54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la </w:t>
      </w: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prise des décisions</w:t>
      </w:r>
    </w:p>
    <w:p w14:paraId="41FACF15" w14:textId="3A6C7925" w:rsidR="009A072C" w:rsidRPr="009A072C" w:rsidRDefault="003270A9" w:rsidP="009A072C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172" w:line="307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Contacter clients et offrir le service </w:t>
      </w:r>
      <w:r w:rsidR="002B351C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près-vente</w:t>
      </w:r>
    </w:p>
    <w:p w14:paraId="40191CC6" w14:textId="022D6C40" w:rsidR="009A072C" w:rsidRPr="00F850C2" w:rsidRDefault="003270A9" w:rsidP="00DE5A36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172" w:line="307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Accomplir objectifs </w:t>
      </w:r>
      <w:r w:rsidR="002B351C"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>d’une</w:t>
      </w:r>
      <w:r w:rsidRPr="009A072C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façon fiable</w:t>
      </w:r>
    </w:p>
    <w:p w14:paraId="239E89CD" w14:textId="55FDC4B7" w:rsidR="00F850C2" w:rsidRPr="00DE5A36" w:rsidRDefault="00F850C2" w:rsidP="00DE5A36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172" w:line="307" w:lineRule="exact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z w:val="24"/>
          <w:szCs w:val="24"/>
          <w:lang w:val="fr-CA"/>
        </w:rPr>
        <w:t>Facturation, préparation à l’action comptable et banques</w:t>
      </w:r>
    </w:p>
    <w:p w14:paraId="39ED296F" w14:textId="43475B55" w:rsidR="00193343" w:rsidRDefault="00740838" w:rsidP="00DE5A36">
      <w:pPr>
        <w:autoSpaceDE w:val="0"/>
        <w:autoSpaceDN w:val="0"/>
        <w:adjustRightInd w:val="0"/>
        <w:spacing w:after="52" w:line="303" w:lineRule="exact"/>
        <w:rPr>
          <w:rFonts w:ascii="Arial" w:hAnsi="Arial" w:cs="Arial"/>
          <w:color w:val="000000"/>
          <w:spacing w:val="1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193343">
        <w:rPr>
          <w:rFonts w:ascii="Arial" w:hAnsi="Arial" w:cs="Arial"/>
          <w:color w:val="000000"/>
          <w:spacing w:val="1"/>
          <w:sz w:val="24"/>
          <w:szCs w:val="24"/>
          <w:lang w:val="fr-CA"/>
        </w:rPr>
        <w:t>S</w:t>
      </w:r>
      <w:r w:rsidR="00231951">
        <w:rPr>
          <w:rFonts w:ascii="Arial" w:hAnsi="Arial" w:cs="Arial"/>
          <w:color w:val="000000"/>
          <w:spacing w:val="1"/>
          <w:sz w:val="24"/>
          <w:szCs w:val="24"/>
          <w:lang w:val="fr-CA"/>
        </w:rPr>
        <w:t>tage</w:t>
      </w:r>
      <w:r w:rsidR="00193343">
        <w:rPr>
          <w:rFonts w:ascii="Arial" w:hAnsi="Arial" w:cs="Arial"/>
          <w:color w:val="000000"/>
          <w:spacing w:val="1"/>
          <w:sz w:val="24"/>
          <w:szCs w:val="24"/>
          <w:lang w:val="fr-CA"/>
        </w:rPr>
        <w:t> :</w:t>
      </w:r>
    </w:p>
    <w:p w14:paraId="26DF454E" w14:textId="75E7BC27" w:rsidR="00DE5A36" w:rsidRDefault="00740838" w:rsidP="00DE5A36">
      <w:pPr>
        <w:autoSpaceDE w:val="0"/>
        <w:autoSpaceDN w:val="0"/>
        <w:adjustRightInd w:val="0"/>
        <w:spacing w:after="52" w:line="303" w:lineRule="exact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Danielle Tremblay Compositeur musical</w:t>
      </w:r>
      <w:r w:rsidR="003270A9" w:rsidRPr="00A76664">
        <w:rPr>
          <w:lang w:val="fr-CA"/>
        </w:rPr>
        <w:br/>
      </w: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ssistante à la coordination</w:t>
      </w:r>
      <w:r w:rsidR="003270A9" w:rsidRPr="00A76664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 xml:space="preserve">Montréal, 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Québec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vril 2017</w:t>
      </w:r>
      <w:r w:rsidR="003270A9" w:rsidRPr="00A76664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À </w:t>
      </w:r>
      <w:r w:rsidR="003270A9" w:rsidRPr="00A76664">
        <w:rPr>
          <w:rFonts w:ascii="Arial" w:hAnsi="Arial" w:cs="Arial"/>
          <w:color w:val="000000"/>
          <w:spacing w:val="3"/>
          <w:sz w:val="24"/>
          <w:szCs w:val="24"/>
          <w:lang w:val="fr-CA"/>
        </w:rPr>
        <w:t>Juin 2017</w:t>
      </w:r>
      <w:r w:rsidR="003270A9" w:rsidRPr="00A76664">
        <w:rPr>
          <w:lang w:val="fr-CA"/>
        </w:rPr>
        <w:br/>
      </w: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istante à la coo</w:t>
      </w:r>
      <w:r w:rsidR="003270A9">
        <w:rPr>
          <w:rFonts w:ascii="Arial" w:hAnsi="Arial" w:cs="Arial"/>
          <w:color w:val="000000"/>
          <w:spacing w:val="2"/>
          <w:sz w:val="24"/>
          <w:szCs w:val="24"/>
          <w:lang w:val="fr-CA"/>
        </w:rPr>
        <w:t>r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dination, lacement </w:t>
      </w:r>
      <w:r w:rsidR="002B351C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de l’album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Danielle Tremblay </w:t>
      </w:r>
    </w:p>
    <w:p w14:paraId="00D13BE7" w14:textId="77777777" w:rsidR="00DE5A36" w:rsidRDefault="003270A9" w:rsidP="00DE5A36">
      <w:pPr>
        <w:pStyle w:val="Paragraphedeliste"/>
        <w:numPr>
          <w:ilvl w:val="0"/>
          <w:numId w:val="6"/>
        </w:numPr>
        <w:autoSpaceDE w:val="0"/>
        <w:autoSpaceDN w:val="0"/>
        <w:adjustRightInd w:val="0"/>
        <w:spacing w:after="52" w:line="303" w:lineRule="exact"/>
        <w:rPr>
          <w:lang w:val="fr-CA"/>
        </w:rPr>
      </w:pPr>
      <w:r w:rsidRPr="00DE5A36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ister à la coordination des communications et médias sociaux</w:t>
      </w:r>
    </w:p>
    <w:p w14:paraId="6D97703B" w14:textId="096B9F77" w:rsidR="00DE5A36" w:rsidRPr="00DE5A36" w:rsidRDefault="003270A9" w:rsidP="00DE5A36">
      <w:pPr>
        <w:pStyle w:val="Paragraphedeliste"/>
        <w:numPr>
          <w:ilvl w:val="0"/>
          <w:numId w:val="6"/>
        </w:numPr>
        <w:autoSpaceDE w:val="0"/>
        <w:autoSpaceDN w:val="0"/>
        <w:adjustRightInd w:val="0"/>
        <w:spacing w:after="52" w:line="303" w:lineRule="exact"/>
        <w:rPr>
          <w:lang w:val="fr-CA"/>
        </w:rPr>
      </w:pPr>
      <w:r w:rsidRPr="00DE5A36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Engager et choisir les danseurs professionnels    </w:t>
      </w:r>
    </w:p>
    <w:p w14:paraId="07B20EE5" w14:textId="77777777" w:rsidR="00DE5A36" w:rsidRPr="00DE5A36" w:rsidRDefault="00F84F54" w:rsidP="00DE5A36">
      <w:pPr>
        <w:pStyle w:val="Paragraphedeliste"/>
        <w:numPr>
          <w:ilvl w:val="0"/>
          <w:numId w:val="6"/>
        </w:numPr>
        <w:autoSpaceDE w:val="0"/>
        <w:autoSpaceDN w:val="0"/>
        <w:adjustRightInd w:val="0"/>
        <w:spacing w:after="52" w:line="303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>Design</w:t>
      </w:r>
      <w:r w:rsidR="003270A9"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 xml:space="preserve"> </w:t>
      </w:r>
      <w:r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>d</w:t>
      </w:r>
      <w:r w:rsidR="003270A9"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>es invitations et l</w:t>
      </w:r>
      <w:r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>es</w:t>
      </w:r>
      <w:r w:rsidR="003270A9"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 xml:space="preserve"> liste</w:t>
      </w:r>
      <w:r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>s</w:t>
      </w:r>
      <w:r w:rsidR="003270A9" w:rsidRPr="00DE5A36">
        <w:rPr>
          <w:rFonts w:ascii="Arial" w:hAnsi="Arial" w:cs="Arial"/>
          <w:color w:val="000000"/>
          <w:spacing w:val="3"/>
          <w:sz w:val="24"/>
          <w:szCs w:val="24"/>
          <w:lang w:val="fr-CA"/>
        </w:rPr>
        <w:t xml:space="preserve"> des prix des albums    </w:t>
      </w:r>
    </w:p>
    <w:p w14:paraId="0444944D" w14:textId="200F5810" w:rsidR="007B6863" w:rsidRPr="00DE5A36" w:rsidRDefault="003270A9" w:rsidP="00DE5A36">
      <w:pPr>
        <w:pStyle w:val="Paragraphedeliste"/>
        <w:numPr>
          <w:ilvl w:val="0"/>
          <w:numId w:val="6"/>
        </w:numPr>
        <w:autoSpaceDE w:val="0"/>
        <w:autoSpaceDN w:val="0"/>
        <w:adjustRightInd w:val="0"/>
        <w:spacing w:after="52" w:line="303" w:lineRule="exact"/>
        <w:rPr>
          <w:rFonts w:ascii="Arial" w:hAnsi="Arial" w:cs="Arial"/>
          <w:color w:val="000000"/>
          <w:sz w:val="24"/>
          <w:szCs w:val="24"/>
          <w:lang w:val="fr-CA"/>
        </w:rPr>
      </w:pPr>
      <w:r w:rsidRPr="00DE5A36">
        <w:rPr>
          <w:rFonts w:ascii="Arial" w:hAnsi="Arial" w:cs="Arial"/>
          <w:color w:val="000000"/>
          <w:sz w:val="24"/>
          <w:szCs w:val="24"/>
          <w:lang w:val="fr-CA"/>
        </w:rPr>
        <w:t>Accueillir les invités V.I.</w:t>
      </w:r>
      <w:r w:rsidR="00DE5A36" w:rsidRPr="00DE5A36">
        <w:rPr>
          <w:rFonts w:ascii="Arial" w:hAnsi="Arial" w:cs="Arial"/>
          <w:color w:val="000000"/>
          <w:sz w:val="24"/>
          <w:szCs w:val="24"/>
          <w:lang w:val="fr-CA"/>
        </w:rPr>
        <w:t>P.</w:t>
      </w:r>
    </w:p>
    <w:p w14:paraId="3F723D97" w14:textId="77777777" w:rsidR="00DE5A36" w:rsidRDefault="00DE5A36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pacing w:val="-2"/>
          <w:sz w:val="29"/>
          <w:szCs w:val="29"/>
          <w:lang w:val="fr-CA"/>
        </w:rPr>
      </w:pPr>
    </w:p>
    <w:p w14:paraId="55F9F3CF" w14:textId="2302DA02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pacing w:val="-2"/>
          <w:sz w:val="29"/>
          <w:szCs w:val="29"/>
          <w:lang w:val="fr-CA"/>
        </w:rPr>
        <w:t>FORMATION</w:t>
      </w:r>
    </w:p>
    <w:p w14:paraId="710B41FC" w14:textId="30F77CAE" w:rsidR="007B6863" w:rsidRPr="00F90897" w:rsidRDefault="00A76664" w:rsidP="00F90897">
      <w:pPr>
        <w:autoSpaceDE w:val="0"/>
        <w:autoSpaceDN w:val="0"/>
        <w:adjustRightInd w:val="0"/>
        <w:spacing w:after="172" w:line="294" w:lineRule="exact"/>
        <w:ind w:left="54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1" layoutInCell="1" allowOverlap="1" wp14:anchorId="54FE36F5" wp14:editId="764E94BE">
                <wp:simplePos x="0" y="0"/>
                <wp:positionH relativeFrom="page">
                  <wp:posOffset>782955</wp:posOffset>
                </wp:positionH>
                <wp:positionV relativeFrom="page">
                  <wp:posOffset>2548255</wp:posOffset>
                </wp:positionV>
                <wp:extent cx="6002655" cy="25400"/>
                <wp:effectExtent l="1905" t="0" r="0" b="0"/>
                <wp:wrapNone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2655" cy="25400"/>
                        </a:xfrm>
                        <a:custGeom>
                          <a:avLst/>
                          <a:gdLst>
                            <a:gd name="T0" fmla="*/ 9433 w 9453"/>
                            <a:gd name="T1" fmla="*/ 20 h 40"/>
                            <a:gd name="T2" fmla="*/ 20 w 9453"/>
                            <a:gd name="T3" fmla="*/ 2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453" h="40">
                              <a:moveTo>
                                <a:pt x="9433" y="20"/>
                              </a:moveTo>
                              <a:lnTo>
                                <a:pt x="20" y="20"/>
                              </a:lnTo>
                            </a:path>
                          </a:pathLst>
                        </a:custGeom>
                        <a:noFill/>
                        <a:ln w="12700" cap="flat">
                          <a:solidFill>
                            <a:srgbClr val="663399"/>
                          </a:solidFill>
                          <a:prstDash val="sysDot"/>
                          <a:miter lim="10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913BE9F" id="Freeform 8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533.3pt,201.65pt,62.65pt,201.65pt" coordsize="9453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" filled="f" strokecolor="#639" strokeweight="1pt">
                <v:stroke dashstyle="1 1" miterlimit="10" joinstyle="miter"/>
                <v:path o:connecttype="custom" o:connectlocs="5989955,12700;12700,12700" o:connectangles="0,0"/>
                <w10:wrap anchorx="page" anchory="page"/>
                <w10:anchorlock/>
              </v:polyline>
            </w:pict>
          </mc:Fallback>
        </mc:AlternateContent>
      </w:r>
      <w:r w:rsid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F84F54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ocié en arts</w:t>
      </w:r>
      <w:r w:rsidR="003270A9" w:rsidRPr="00F90897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-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Planification d'événements</w:t>
      </w:r>
      <w:r w:rsidR="003270A9" w:rsidRPr="00F90897">
        <w:rPr>
          <w:lang w:val="fr-CA"/>
        </w:rPr>
        <w:br/>
      </w:r>
      <w:r w:rsidR="001008CE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Collège LaSalle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proofErr w:type="gramStart"/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Montréal</w:t>
      </w:r>
      <w:proofErr w:type="gramEnd"/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, QC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 xml:space="preserve">,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anada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2017</w:t>
      </w:r>
    </w:p>
    <w:p w14:paraId="57EF4F11" w14:textId="2176F515" w:rsidR="007B6863" w:rsidRPr="00F90897" w:rsidRDefault="00A76664" w:rsidP="00F90897">
      <w:pPr>
        <w:autoSpaceDE w:val="0"/>
        <w:autoSpaceDN w:val="0"/>
        <w:adjustRightInd w:val="0"/>
        <w:spacing w:after="0" w:line="268" w:lineRule="exact"/>
        <w:ind w:left="540"/>
        <w:rPr>
          <w:rFonts w:ascii="Arial" w:hAnsi="Arial" w:cs="Arial"/>
          <w:color w:val="000000"/>
          <w:sz w:val="24"/>
          <w:szCs w:val="24"/>
          <w:lang w:val="fr-CA"/>
        </w:rPr>
        <w:sectPr w:rsidR="007B6863" w:rsidRPr="00F90897">
          <w:pgSz w:w="11900" w:h="16840" w:code="1"/>
          <w:pgMar w:top="1080" w:right="360" w:bottom="360" w:left="1080" w:header="0" w:footer="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1" locked="1" layoutInCell="1" allowOverlap="1" wp14:anchorId="378F42ED" wp14:editId="501D6C08">
                <wp:simplePos x="0" y="0"/>
                <wp:positionH relativeFrom="page">
                  <wp:posOffset>7556500</wp:posOffset>
                </wp:positionH>
                <wp:positionV relativeFrom="page">
                  <wp:posOffset>469900</wp:posOffset>
                </wp:positionV>
                <wp:extent cx="215900" cy="9753600"/>
                <wp:effectExtent l="3175" t="3175" r="0" b="0"/>
                <wp:wrapNone/>
                <wp:docPr id="6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9753600"/>
                        </a:xfrm>
                        <a:custGeom>
                          <a:avLst/>
                          <a:gdLst>
                            <a:gd name="T0" fmla="*/ 0 w 340"/>
                            <a:gd name="T1" fmla="*/ 0 h 15360"/>
                            <a:gd name="T2" fmla="*/ 340 w 340"/>
                            <a:gd name="T3" fmla="*/ 0 h 15360"/>
                            <a:gd name="T4" fmla="*/ 340 w 340"/>
                            <a:gd name="T5" fmla="*/ 15360 h 15360"/>
                            <a:gd name="T6" fmla="*/ 0 w 340"/>
                            <a:gd name="T7" fmla="*/ 15360 h 153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340" h="15360">
                              <a:moveTo>
                                <a:pt x="0" y="0"/>
                              </a:moveTo>
                              <a:lnTo>
                                <a:pt x="340" y="0"/>
                              </a:lnTo>
                              <a:lnTo>
                                <a:pt x="340" y="15360"/>
                              </a:lnTo>
                              <a:lnTo>
                                <a:pt x="0" y="153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12704E" id="Freeform 7" o:spid="_x0000_s1026" style="position:absolute;margin-left:595pt;margin-top:37pt;width:17pt;height:768p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40,15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" path="m,l340,r,15360l,15360,,xe" stroked="f">
                <v:path o:connecttype="custom" o:connectlocs="0,0;215900,0;215900,9753600;0,9753600" o:connectangles="0,0,0,0"/>
                <w10:wrap anchorx="page"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1" layoutInCell="1" allowOverlap="1" wp14:anchorId="0E07437C" wp14:editId="541F1029">
                <wp:simplePos x="0" y="0"/>
                <wp:positionH relativeFrom="page">
                  <wp:align>left</wp:align>
                </wp:positionH>
                <wp:positionV relativeFrom="margin">
                  <wp:posOffset>-361950</wp:posOffset>
                </wp:positionV>
                <wp:extent cx="7556500" cy="9886950"/>
                <wp:effectExtent l="0" t="0" r="6350" b="0"/>
                <wp:wrapNone/>
                <wp:docPr id="5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6500" cy="9886950"/>
                        </a:xfrm>
                        <a:custGeom>
                          <a:avLst/>
                          <a:gdLst>
                            <a:gd name="T0" fmla="*/ 0 w 11900"/>
                            <a:gd name="T1" fmla="*/ 0 h 15360"/>
                            <a:gd name="T2" fmla="*/ 11900 w 11900"/>
                            <a:gd name="T3" fmla="*/ 0 h 15360"/>
                            <a:gd name="T4" fmla="*/ 11900 w 11900"/>
                            <a:gd name="T5" fmla="*/ 15360 h 15360"/>
                            <a:gd name="T6" fmla="*/ 0 w 11900"/>
                            <a:gd name="T7" fmla="*/ 15360 h 15360"/>
                            <a:gd name="T8" fmla="*/ 0 w 11900"/>
                            <a:gd name="T9" fmla="*/ 0 h 153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900" h="15360">
                              <a:moveTo>
                                <a:pt x="0" y="0"/>
                              </a:moveTo>
                              <a:lnTo>
                                <a:pt x="11900" y="0"/>
                              </a:lnTo>
                              <a:lnTo>
                                <a:pt x="11900" y="15360"/>
                              </a:lnTo>
                              <a:lnTo>
                                <a:pt x="0" y="15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7237B8" w14:textId="79CC79D9" w:rsidR="001411AA" w:rsidRDefault="001411AA" w:rsidP="001411AA">
                            <w:pPr>
                              <w:jc w:val="center"/>
                            </w:pPr>
                          </w:p>
                          <w:p w14:paraId="346B76AA" w14:textId="77777777" w:rsidR="001411AA" w:rsidRDefault="001411AA" w:rsidP="001411A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07437C" id="Freeform 6" o:spid="_x0000_s1026" style="position:absolute;left:0;text-align:left;margin-left:0;margin-top:-28.5pt;width:595pt;height:778.5pt;z-index:-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top" coordsize="11900,153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" adj="-11796480,,5400" path="m,l11900,r,15360l,15360,,xe" stroked="f">
                <v:stroke joinstyle="round"/>
                <v:formulas/>
                <v:path o:connecttype="custom" o:connectlocs="0,0;7556500,0;7556500,9886950;0,9886950;0,0" o:connectangles="0,0,0,0,0" textboxrect="0,0,11900,15360"/>
                <v:textbox>
                  <w:txbxContent>
                    <w:p w14:paraId="187237B8" w14:textId="79CC79D9" w:rsidR="001411AA" w:rsidRDefault="001411AA" w:rsidP="001411AA">
                      <w:pPr>
                        <w:jc w:val="center"/>
                      </w:pPr>
                    </w:p>
                    <w:p w14:paraId="346B76AA" w14:textId="77777777" w:rsidR="001411AA" w:rsidRDefault="001411AA" w:rsidP="001411AA">
                      <w:pPr>
                        <w:jc w:val="cente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1" layoutInCell="1" allowOverlap="1" wp14:anchorId="47B4A72A" wp14:editId="43B30332">
                <wp:simplePos x="0" y="0"/>
                <wp:positionH relativeFrom="page">
                  <wp:posOffset>782955</wp:posOffset>
                </wp:positionH>
                <wp:positionV relativeFrom="page">
                  <wp:posOffset>1718945</wp:posOffset>
                </wp:positionV>
                <wp:extent cx="6002655" cy="25400"/>
                <wp:effectExtent l="1905" t="0" r="0" b="0"/>
                <wp:wrapNone/>
                <wp:docPr id="4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2655" cy="25400"/>
                        </a:xfrm>
                        <a:custGeom>
                          <a:avLst/>
                          <a:gdLst>
                            <a:gd name="T0" fmla="*/ 20 w 9453"/>
                            <a:gd name="T1" fmla="*/ 20 h 40"/>
                            <a:gd name="T2" fmla="*/ 9433 w 9453"/>
                            <a:gd name="T3" fmla="*/ 20 h 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453" h="40">
                              <a:moveTo>
                                <a:pt x="20" y="20"/>
                              </a:moveTo>
                              <a:lnTo>
                                <a:pt x="9433" y="20"/>
                              </a:lnTo>
                            </a:path>
                          </a:pathLst>
                        </a:custGeom>
                        <a:noFill/>
                        <a:ln w="12700" cap="flat">
                          <a:solidFill>
                            <a:srgbClr val="663399"/>
                          </a:solidFill>
                          <a:prstDash val="sysDot"/>
                          <a:miter lim="10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4A50147" id="Freeform 5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62.65pt,136.35pt,533.3pt,136.35pt" coordsize="9453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" filled="f" strokecolor="#639" strokeweight="1pt">
                <v:stroke dashstyle="1 1" miterlimit="10" joinstyle="miter"/>
                <v:path o:connecttype="custom" o:connectlocs="12700,12700;5989955,12700" o:connectangles="0,0"/>
                <w10:wrap anchorx="page" anchory="page"/>
                <w10:anchorlock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1" layoutInCell="1" allowOverlap="1" wp14:anchorId="787DDC28" wp14:editId="4A647889">
                <wp:simplePos x="0" y="0"/>
                <wp:positionH relativeFrom="page">
                  <wp:posOffset>681355</wp:posOffset>
                </wp:positionH>
                <wp:positionV relativeFrom="page">
                  <wp:posOffset>431800</wp:posOffset>
                </wp:positionV>
                <wp:extent cx="6205855" cy="228600"/>
                <wp:effectExtent l="0" t="0" r="0" b="0"/>
                <wp:wrapNone/>
                <wp:docPr id="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05855" cy="228600"/>
                        </a:xfrm>
                        <a:custGeom>
                          <a:avLst/>
                          <a:gdLst>
                            <a:gd name="T0" fmla="*/ 180 w 9773"/>
                            <a:gd name="T1" fmla="*/ 180 h 360"/>
                            <a:gd name="T2" fmla="*/ 9593 w 9773"/>
                            <a:gd name="T3" fmla="*/ 180 h 3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773" h="360">
                              <a:moveTo>
                                <a:pt x="180" y="180"/>
                              </a:moveTo>
                              <a:lnTo>
                                <a:pt x="9593" y="180"/>
                              </a:lnTo>
                            </a:path>
                          </a:pathLst>
                        </a:custGeom>
                        <a:noFill/>
                        <a:ln w="114300" cap="flat">
                          <a:solidFill>
                            <a:srgbClr val="663399"/>
                          </a:solidFill>
                          <a:prstDash val="solid"/>
                          <a:miter lim="10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8323EF4" id="Freeform 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62.65pt,43pt,533.3pt,43pt" coordsize="9773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" filled="f" strokecolor="#639" strokeweight="9pt">
                <v:stroke miterlimit="10" joinstyle="miter"/>
                <v:path o:connecttype="custom" o:connectlocs="114300,114300;6091555,114300" o:connectangles="0,0"/>
                <w10:wrap anchorx="page" anchory="page"/>
                <w10:anchorlock/>
              </v:polyline>
            </w:pict>
          </mc:Fallback>
        </mc:AlternateContent>
      </w:r>
      <w:r w:rsidR="001008CE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ocié en arts</w:t>
      </w:r>
      <w:r w:rsidR="003270A9" w:rsidRPr="00F90897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-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nglais</w:t>
      </w:r>
    </w:p>
    <w:p w14:paraId="12B91605" w14:textId="77777777" w:rsidR="007B6863" w:rsidRPr="00A76664" w:rsidRDefault="007B6863" w:rsidP="001008CE">
      <w:pPr>
        <w:autoSpaceDE w:val="0"/>
        <w:autoSpaceDN w:val="0"/>
        <w:adjustRightInd w:val="0"/>
        <w:spacing w:after="0" w:line="56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</w:p>
    <w:p w14:paraId="5BEE7431" w14:textId="77777777" w:rsidR="001411AA" w:rsidRDefault="001008CE" w:rsidP="001008CE">
      <w:pPr>
        <w:autoSpaceDE w:val="0"/>
        <w:autoSpaceDN w:val="0"/>
        <w:adjustRightInd w:val="0"/>
        <w:spacing w:after="172" w:line="268" w:lineRule="exact"/>
        <w:ind w:left="160"/>
        <w:rPr>
          <w:rFonts w:ascii="Arial" w:hAnsi="Arial" w:cs="Arial"/>
          <w:color w:val="000000"/>
          <w:spacing w:val="1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    </w:t>
      </w:r>
    </w:p>
    <w:p w14:paraId="38926FBF" w14:textId="77777777" w:rsidR="001411AA" w:rsidRDefault="001411AA" w:rsidP="001008CE">
      <w:pPr>
        <w:autoSpaceDE w:val="0"/>
        <w:autoSpaceDN w:val="0"/>
        <w:adjustRightInd w:val="0"/>
        <w:spacing w:after="172" w:line="268" w:lineRule="exact"/>
        <w:ind w:left="160"/>
        <w:rPr>
          <w:rFonts w:ascii="Arial" w:hAnsi="Arial" w:cs="Arial"/>
          <w:color w:val="000000"/>
          <w:spacing w:val="1"/>
          <w:sz w:val="24"/>
          <w:szCs w:val="24"/>
          <w:lang w:val="fr-CA"/>
        </w:rPr>
      </w:pPr>
    </w:p>
    <w:p w14:paraId="618E854C" w14:textId="7BCE2001" w:rsidR="007B6863" w:rsidRPr="00A76664" w:rsidRDefault="001411AA" w:rsidP="001008CE">
      <w:pPr>
        <w:autoSpaceDE w:val="0"/>
        <w:autoSpaceDN w:val="0"/>
        <w:adjustRightInd w:val="0"/>
        <w:spacing w:after="172" w:line="268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    </w:t>
      </w:r>
      <w:r w:rsidR="001008CE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École linguistique de Montréal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/</w:t>
      </w:r>
      <w:proofErr w:type="gramStart"/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/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Montréal</w:t>
      </w:r>
      <w:proofErr w:type="gramEnd"/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A76664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2018</w:t>
      </w:r>
    </w:p>
    <w:p w14:paraId="339C9964" w14:textId="6BA4E03F" w:rsidR="007B6863" w:rsidRPr="00F90897" w:rsidRDefault="00F90897" w:rsidP="00F90897">
      <w:pPr>
        <w:autoSpaceDE w:val="0"/>
        <w:autoSpaceDN w:val="0"/>
        <w:adjustRightInd w:val="0"/>
        <w:spacing w:after="172" w:line="294" w:lineRule="exact"/>
        <w:ind w:left="54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ocié en arts</w:t>
      </w:r>
      <w:r w:rsidR="003270A9" w:rsidRPr="00F90897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-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Français</w:t>
      </w:r>
      <w:r w:rsidR="003270A9" w:rsidRPr="00F90897">
        <w:rPr>
          <w:lang w:val="fr-CA"/>
        </w:rPr>
        <w:br/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École Champlain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proofErr w:type="gramStart"/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Montréal</w:t>
      </w:r>
      <w:proofErr w:type="gramEnd"/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, QC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 xml:space="preserve">,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anada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2009</w:t>
      </w:r>
    </w:p>
    <w:p w14:paraId="19B55092" w14:textId="2F3BC4E1" w:rsidR="007B6863" w:rsidRPr="00F90897" w:rsidRDefault="00F90897" w:rsidP="00F90897">
      <w:pPr>
        <w:autoSpaceDE w:val="0"/>
        <w:autoSpaceDN w:val="0"/>
        <w:adjustRightInd w:val="0"/>
        <w:spacing w:after="172" w:line="294" w:lineRule="exact"/>
        <w:ind w:left="54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Associé en arts</w:t>
      </w:r>
      <w:r w:rsidR="003270A9" w:rsidRPr="00F90897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-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Français</w:t>
      </w:r>
      <w:r w:rsidR="003270A9" w:rsidRPr="00F90897">
        <w:rPr>
          <w:lang w:val="fr-CA"/>
        </w:rPr>
        <w:br/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égep du Vieux Montréal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proofErr w:type="gramStart"/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Montréal</w:t>
      </w:r>
      <w:proofErr w:type="gramEnd"/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, QC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 xml:space="preserve">,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anada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2008</w:t>
      </w:r>
    </w:p>
    <w:p w14:paraId="5BE0B034" w14:textId="31502D6A" w:rsidR="007B6863" w:rsidRPr="00F90897" w:rsidRDefault="00F90897" w:rsidP="00F90897">
      <w:pPr>
        <w:autoSpaceDE w:val="0"/>
        <w:autoSpaceDN w:val="0"/>
        <w:adjustRightInd w:val="0"/>
        <w:spacing w:after="244" w:line="310" w:lineRule="exact"/>
        <w:ind w:left="54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>*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Baccalauréat en administration des affaires</w:t>
      </w:r>
      <w:r w:rsidR="003270A9" w:rsidRPr="00F90897">
        <w:rPr>
          <w:rFonts w:ascii="Arial" w:hAnsi="Arial" w:cs="Arial"/>
          <w:color w:val="000000"/>
          <w:spacing w:val="5"/>
          <w:sz w:val="24"/>
          <w:szCs w:val="24"/>
          <w:lang w:val="fr-CA"/>
        </w:rPr>
        <w:t xml:space="preserve"> -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dministration d'entreprises</w:t>
      </w:r>
      <w:r w:rsidR="003270A9" w:rsidRPr="00F90897">
        <w:rPr>
          <w:lang w:val="fr-CA"/>
        </w:rPr>
        <w:br/>
      </w:r>
      <w:r w:rsidR="00740838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Université de la </w:t>
      </w:r>
      <w:proofErr w:type="spellStart"/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Sabana</w:t>
      </w:r>
      <w:proofErr w:type="spellEnd"/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 xml:space="preserve">Bogota, </w:t>
      </w:r>
      <w:r w:rsidR="003270A9" w:rsidRP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Colombie</w:t>
      </w:r>
      <w:r w:rsidR="003270A9" w:rsidRPr="00F90897">
        <w:rPr>
          <w:rFonts w:ascii="Arial" w:hAnsi="Arial" w:cs="Arial"/>
          <w:color w:val="000000"/>
          <w:spacing w:val="13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z w:val="24"/>
          <w:szCs w:val="24"/>
          <w:lang w:val="fr-CA"/>
        </w:rPr>
        <w:t>//</w:t>
      </w:r>
      <w:r w:rsidR="003270A9" w:rsidRPr="00F90897">
        <w:rPr>
          <w:rFonts w:ascii="Arial" w:hAnsi="Arial" w:cs="Arial"/>
          <w:color w:val="000000"/>
          <w:spacing w:val="14"/>
          <w:sz w:val="24"/>
          <w:szCs w:val="24"/>
          <w:lang w:val="fr-CA"/>
        </w:rPr>
        <w:t xml:space="preserve"> </w:t>
      </w:r>
      <w:r w:rsidR="00361E5F">
        <w:rPr>
          <w:rFonts w:ascii="Arial" w:hAnsi="Arial" w:cs="Arial"/>
          <w:color w:val="000000"/>
          <w:sz w:val="24"/>
          <w:szCs w:val="24"/>
          <w:lang w:val="fr-CA"/>
        </w:rPr>
        <w:t>1993</w:t>
      </w:r>
      <w:r w:rsidR="003270A9" w:rsidRPr="00F90897">
        <w:rPr>
          <w:lang w:val="fr-CA"/>
        </w:rPr>
        <w:br/>
      </w:r>
      <w:r w:rsidR="00740838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F90897">
        <w:rPr>
          <w:rFonts w:ascii="Arial" w:hAnsi="Arial" w:cs="Arial"/>
          <w:color w:val="000000"/>
          <w:spacing w:val="1"/>
          <w:sz w:val="24"/>
          <w:szCs w:val="24"/>
          <w:lang w:val="fr-CA"/>
        </w:rPr>
        <w:t>administration d'entreprises</w:t>
      </w:r>
    </w:p>
    <w:p w14:paraId="55D49973" w14:textId="77777777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pacing w:val="-1"/>
          <w:sz w:val="29"/>
          <w:szCs w:val="29"/>
          <w:lang w:val="fr-CA"/>
        </w:rPr>
        <w:t>INFORMATIONS PERSONNELLES</w:t>
      </w:r>
    </w:p>
    <w:p w14:paraId="580FB375" w14:textId="4E1037FF" w:rsidR="007B6863" w:rsidRPr="00A76664" w:rsidRDefault="00F90897" w:rsidP="001008CE">
      <w:pPr>
        <w:autoSpaceDE w:val="0"/>
        <w:autoSpaceDN w:val="0"/>
        <w:adjustRightInd w:val="0"/>
        <w:spacing w:after="244" w:line="303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E</w:t>
      </w:r>
      <w:r w:rsidR="001008CE">
        <w:rPr>
          <w:rFonts w:ascii="Arial" w:hAnsi="Arial" w:cs="Arial"/>
          <w:color w:val="000000"/>
          <w:spacing w:val="1"/>
          <w:sz w:val="24"/>
          <w:szCs w:val="24"/>
          <w:lang w:val="fr-CA"/>
        </w:rPr>
        <w:t>ffort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1008CE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et persévérance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en mes</w:t>
      </w:r>
      <w:r w:rsidR="003270A9">
        <w:rPr>
          <w:rFonts w:ascii="Arial" w:hAnsi="Arial" w:cs="Arial"/>
          <w:color w:val="000000"/>
          <w:spacing w:val="1"/>
          <w:sz w:val="24"/>
          <w:szCs w:val="24"/>
          <w:lang w:val="fr-CA"/>
        </w:rPr>
        <w:t xml:space="preserve"> 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projets</w:t>
      </w:r>
      <w:r w:rsidR="003270A9" w:rsidRPr="00A76664">
        <w:rPr>
          <w:lang w:val="fr-CA"/>
        </w:rPr>
        <w:br/>
      </w: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Travail en équipe</w:t>
      </w:r>
    </w:p>
    <w:p w14:paraId="6D6471CF" w14:textId="77777777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RÉFÉRENCES</w:t>
      </w:r>
    </w:p>
    <w:p w14:paraId="416EF807" w14:textId="2C9D5D29" w:rsidR="007B6863" w:rsidRPr="00A76664" w:rsidRDefault="00F90897" w:rsidP="001008CE">
      <w:pPr>
        <w:autoSpaceDE w:val="0"/>
        <w:autoSpaceDN w:val="0"/>
        <w:adjustRightInd w:val="0"/>
        <w:spacing w:after="244" w:line="268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 w:rsidRPr="00193343"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Références sur demande</w:t>
      </w:r>
    </w:p>
    <w:p w14:paraId="592DF8B0" w14:textId="77777777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LANGUES</w:t>
      </w:r>
    </w:p>
    <w:p w14:paraId="53AA511A" w14:textId="0E668544" w:rsidR="007B6863" w:rsidRPr="00A76664" w:rsidRDefault="00F90897" w:rsidP="001008CE">
      <w:pPr>
        <w:autoSpaceDE w:val="0"/>
        <w:autoSpaceDN w:val="0"/>
        <w:adjustRightInd w:val="0"/>
        <w:spacing w:after="244" w:line="268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2B351C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Français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,</w:t>
      </w:r>
      <w:r w:rsidR="00B76448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anglais</w:t>
      </w:r>
      <w:r w:rsidR="00361E5F">
        <w:rPr>
          <w:rFonts w:ascii="Arial" w:hAnsi="Arial" w:cs="Arial"/>
          <w:color w:val="000000"/>
          <w:spacing w:val="2"/>
          <w:sz w:val="24"/>
          <w:szCs w:val="24"/>
          <w:lang w:val="fr-CA"/>
        </w:rPr>
        <w:t>, espagnol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(parlé</w:t>
      </w:r>
      <w:r w:rsidR="00361E5F">
        <w:rPr>
          <w:rFonts w:ascii="Arial" w:hAnsi="Arial" w:cs="Arial"/>
          <w:color w:val="000000"/>
          <w:spacing w:val="2"/>
          <w:sz w:val="24"/>
          <w:szCs w:val="24"/>
          <w:lang w:val="fr-CA"/>
        </w:rPr>
        <w:t>es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et écrit</w:t>
      </w:r>
      <w:r w:rsidR="00361E5F">
        <w:rPr>
          <w:rFonts w:ascii="Arial" w:hAnsi="Arial" w:cs="Arial"/>
          <w:color w:val="000000"/>
          <w:spacing w:val="2"/>
          <w:sz w:val="24"/>
          <w:szCs w:val="24"/>
          <w:lang w:val="fr-CA"/>
        </w:rPr>
        <w:t>es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)</w:t>
      </w:r>
    </w:p>
    <w:p w14:paraId="47F63221" w14:textId="77777777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PROJETS MENÉS À BIEN</w:t>
      </w:r>
    </w:p>
    <w:p w14:paraId="4AEDF41B" w14:textId="14B43F3B" w:rsidR="007B6863" w:rsidRPr="00F90897" w:rsidRDefault="003270A9" w:rsidP="00F90897">
      <w:pPr>
        <w:autoSpaceDE w:val="0"/>
        <w:autoSpaceDN w:val="0"/>
        <w:adjustRightInd w:val="0"/>
        <w:spacing w:after="244" w:line="294" w:lineRule="exact"/>
        <w:ind w:left="160"/>
        <w:rPr>
          <w:rFonts w:ascii="Arial" w:hAnsi="Arial" w:cs="Arial"/>
          <w:color w:val="000000"/>
          <w:spacing w:val="2"/>
          <w:sz w:val="24"/>
          <w:szCs w:val="24"/>
          <w:lang w:val="fr-CA"/>
        </w:rPr>
      </w:pP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</w:t>
      </w:r>
      <w:r w:rsid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2B351C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Bonne expérience</w:t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de</w:t>
      </w:r>
      <w:r w:rsidR="001008CE">
        <w:rPr>
          <w:rFonts w:ascii="Arial" w:hAnsi="Arial" w:cs="Arial"/>
          <w:color w:val="000000"/>
          <w:spacing w:val="2"/>
          <w:sz w:val="24"/>
          <w:szCs w:val="24"/>
          <w:lang w:val="fr-CA"/>
        </w:rPr>
        <w:t>s</w:t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stages pendant mes études</w:t>
      </w:r>
      <w:r w:rsidRPr="00A76664">
        <w:rPr>
          <w:lang w:val="fr-CA"/>
        </w:rPr>
        <w:br/>
      </w:r>
      <w:r w:rsidR="00F90897">
        <w:rPr>
          <w:rFonts w:ascii="Arial" w:hAnsi="Arial" w:cs="Arial"/>
          <w:color w:val="000000"/>
          <w:spacing w:val="2"/>
          <w:sz w:val="24"/>
          <w:szCs w:val="24"/>
          <w:lang w:val="fr-CA"/>
        </w:rPr>
        <w:t xml:space="preserve"> *</w:t>
      </w:r>
      <w:r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Participation à des projets dans mon quartier</w:t>
      </w:r>
    </w:p>
    <w:p w14:paraId="25BA7AAA" w14:textId="77777777" w:rsidR="007B6863" w:rsidRPr="00A76664" w:rsidRDefault="003270A9" w:rsidP="001008CE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 w:rsidRPr="00A76664">
        <w:rPr>
          <w:rFonts w:ascii="Arial" w:hAnsi="Arial" w:cs="Arial"/>
          <w:b/>
          <w:bCs/>
          <w:color w:val="221F1F"/>
          <w:sz w:val="29"/>
          <w:szCs w:val="29"/>
          <w:lang w:val="fr-CA"/>
        </w:rPr>
        <w:t>APPRENDISSAGE CONTINU</w:t>
      </w:r>
    </w:p>
    <w:p w14:paraId="7E0090D7" w14:textId="2DB0852B" w:rsidR="007B6863" w:rsidRPr="00A76664" w:rsidRDefault="00F90897" w:rsidP="001008CE">
      <w:pPr>
        <w:autoSpaceDE w:val="0"/>
        <w:autoSpaceDN w:val="0"/>
        <w:adjustRightInd w:val="0"/>
        <w:spacing w:after="244" w:line="303" w:lineRule="exact"/>
        <w:ind w:left="160"/>
        <w:rPr>
          <w:rFonts w:ascii="Arial" w:hAnsi="Arial" w:cs="Arial"/>
          <w:color w:val="000000"/>
          <w:sz w:val="24"/>
          <w:szCs w:val="24"/>
          <w:lang w:val="fr-CA"/>
        </w:rPr>
      </w:pPr>
      <w:r>
        <w:rPr>
          <w:rFonts w:ascii="Arial" w:hAnsi="Arial" w:cs="Arial"/>
          <w:color w:val="000000"/>
          <w:spacing w:val="2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pacing w:val="2"/>
          <w:sz w:val="24"/>
          <w:szCs w:val="24"/>
          <w:lang w:val="fr-CA"/>
        </w:rPr>
        <w:t>Trois langues à l'oral et à l'écrit</w:t>
      </w:r>
      <w:r w:rsidR="003270A9" w:rsidRPr="00A76664">
        <w:rPr>
          <w:lang w:val="fr-CA"/>
        </w:rPr>
        <w:br/>
      </w:r>
      <w:r>
        <w:rPr>
          <w:rFonts w:ascii="Arial" w:hAnsi="Arial" w:cs="Arial"/>
          <w:color w:val="000000"/>
          <w:spacing w:val="1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Planification d'événem</w:t>
      </w:r>
      <w:r w:rsidR="003270A9">
        <w:rPr>
          <w:rFonts w:ascii="Arial" w:hAnsi="Arial" w:cs="Arial"/>
          <w:color w:val="000000"/>
          <w:spacing w:val="1"/>
          <w:sz w:val="24"/>
          <w:szCs w:val="24"/>
          <w:lang w:val="fr-CA"/>
        </w:rPr>
        <w:t>en</w:t>
      </w:r>
      <w:r w:rsidR="003270A9" w:rsidRPr="00A76664">
        <w:rPr>
          <w:rFonts w:ascii="Arial" w:hAnsi="Arial" w:cs="Arial"/>
          <w:color w:val="000000"/>
          <w:spacing w:val="1"/>
          <w:sz w:val="24"/>
          <w:szCs w:val="24"/>
          <w:lang w:val="fr-CA"/>
        </w:rPr>
        <w:t>ts</w:t>
      </w:r>
      <w:r w:rsidR="003270A9" w:rsidRPr="00A76664">
        <w:rPr>
          <w:lang w:val="fr-CA"/>
        </w:rPr>
        <w:br/>
      </w:r>
      <w:r>
        <w:rPr>
          <w:rFonts w:ascii="Arial" w:hAnsi="Arial" w:cs="Arial"/>
          <w:color w:val="000000"/>
          <w:sz w:val="24"/>
          <w:szCs w:val="24"/>
          <w:lang w:val="fr-CA"/>
        </w:rPr>
        <w:t>*</w:t>
      </w:r>
      <w:r w:rsidR="003270A9" w:rsidRPr="00A76664">
        <w:rPr>
          <w:rFonts w:ascii="Arial" w:hAnsi="Arial" w:cs="Arial"/>
          <w:color w:val="000000"/>
          <w:sz w:val="24"/>
          <w:szCs w:val="24"/>
          <w:lang w:val="fr-CA"/>
        </w:rPr>
        <w:t>Administration</w:t>
      </w:r>
    </w:p>
    <w:p w14:paraId="768EF35C" w14:textId="508B118F" w:rsidR="007B6863" w:rsidRPr="00F850C2" w:rsidRDefault="00A76664" w:rsidP="00F850C2">
      <w:pPr>
        <w:autoSpaceDE w:val="0"/>
        <w:autoSpaceDN w:val="0"/>
        <w:adjustRightInd w:val="0"/>
        <w:spacing w:after="81" w:line="328" w:lineRule="exact"/>
        <w:ind w:left="160"/>
        <w:rPr>
          <w:rFonts w:ascii="Arial" w:hAnsi="Arial" w:cs="Arial"/>
          <w:b/>
          <w:bCs/>
          <w:color w:val="221F1F"/>
          <w:sz w:val="29"/>
          <w:szCs w:val="29"/>
          <w:lang w:val="fr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1" layoutInCell="1" allowOverlap="1" wp14:anchorId="0F73EBF0" wp14:editId="0D1B6A50">
                <wp:simplePos x="0" y="0"/>
                <wp:positionH relativeFrom="page">
                  <wp:posOffset>0</wp:posOffset>
                </wp:positionH>
                <wp:positionV relativeFrom="page">
                  <wp:posOffset>469900</wp:posOffset>
                </wp:positionV>
                <wp:extent cx="7772400" cy="9753600"/>
                <wp:effectExtent l="0" t="3175" r="0" b="0"/>
                <wp:wrapNone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753600"/>
                        </a:xfrm>
                        <a:custGeom>
                          <a:avLst/>
                          <a:gdLst>
                            <a:gd name="T0" fmla="*/ 0 w 12240"/>
                            <a:gd name="T1" fmla="*/ 0 h 15360"/>
                            <a:gd name="T2" fmla="*/ 12240 w 12240"/>
                            <a:gd name="T3" fmla="*/ 0 h 15360"/>
                            <a:gd name="T4" fmla="*/ 12240 w 12240"/>
                            <a:gd name="T5" fmla="*/ 15360 h 15360"/>
                            <a:gd name="T6" fmla="*/ 0 w 12240"/>
                            <a:gd name="T7" fmla="*/ 15360 h 15360"/>
                            <a:gd name="T8" fmla="*/ 0 w 12240"/>
                            <a:gd name="T9" fmla="*/ 0 h 153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15360">
                              <a:moveTo>
                                <a:pt x="0" y="0"/>
                              </a:moveTo>
                              <a:lnTo>
                                <a:pt x="12240" y="0"/>
                              </a:lnTo>
                              <a:lnTo>
                                <a:pt x="12240" y="15360"/>
                              </a:lnTo>
                              <a:lnTo>
                                <a:pt x="0" y="15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682457" id="Freeform 3" o:spid="_x0000_s1026" style="position:absolute;margin-left:0;margin-top:37pt;width:612pt;height:768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0,15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" path="m,l12240,r,15360l,15360,,xe" stroked="f">
                <v:path o:connecttype="custom" o:connectlocs="0,0;7772400,0;7772400,9753600;0,9753600;0,0" o:connectangles="0,0,0,0,0"/>
                <w10:wrap anchorx="page"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1" layoutInCell="1" allowOverlap="1" wp14:anchorId="6D2EFDF9" wp14:editId="586EC02F">
                <wp:simplePos x="0" y="0"/>
                <wp:positionH relativeFrom="page">
                  <wp:posOffset>0</wp:posOffset>
                </wp:positionH>
                <wp:positionV relativeFrom="page">
                  <wp:posOffset>469900</wp:posOffset>
                </wp:positionV>
                <wp:extent cx="7556500" cy="6985000"/>
                <wp:effectExtent l="0" t="3175" r="0" b="3175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6500" cy="6985000"/>
                        </a:xfrm>
                        <a:custGeom>
                          <a:avLst/>
                          <a:gdLst>
                            <a:gd name="T0" fmla="*/ 0 w 11900"/>
                            <a:gd name="T1" fmla="*/ 0 h 11000"/>
                            <a:gd name="T2" fmla="*/ 11900 w 11900"/>
                            <a:gd name="T3" fmla="*/ 0 h 11000"/>
                            <a:gd name="T4" fmla="*/ 11900 w 11900"/>
                            <a:gd name="T5" fmla="*/ 11000 h 11000"/>
                            <a:gd name="T6" fmla="*/ 0 w 11900"/>
                            <a:gd name="T7" fmla="*/ 11000 h 11000"/>
                            <a:gd name="T8" fmla="*/ 0 w 11900"/>
                            <a:gd name="T9" fmla="*/ 0 h 11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1900" h="11000">
                              <a:moveTo>
                                <a:pt x="0" y="0"/>
                              </a:moveTo>
                              <a:lnTo>
                                <a:pt x="11900" y="0"/>
                              </a:lnTo>
                              <a:lnTo>
                                <a:pt x="11900" y="11000"/>
                              </a:lnTo>
                              <a:lnTo>
                                <a:pt x="0" y="110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DEC5C" id="Freeform 2" o:spid="_x0000_s1026" style="position:absolute;margin-left:0;margin-top:37pt;width:595pt;height:550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900,11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" path="m,l11900,r,11000l,11000,,xe" stroked="f">
                <v:path o:connecttype="custom" o:connectlocs="0,0;7556500,0;7556500,6985000;0,6985000;0,0" o:connectangles="0,0,0,0,0"/>
                <w10:wrap anchorx="page" anchory="page"/>
                <w10:anchorlock/>
              </v:shape>
            </w:pict>
          </mc:Fallback>
        </mc:AlternateContent>
      </w:r>
    </w:p>
    <w:sectPr w:rsidR="007B6863" w:rsidRPr="00F850C2">
      <w:pgSz w:w="11900" w:h="16840" w:code="1"/>
      <w:pgMar w:top="720" w:right="360" w:bottom="1440" w:left="108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40925"/>
    <w:multiLevelType w:val="hybridMultilevel"/>
    <w:tmpl w:val="EE90D3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B16828"/>
    <w:multiLevelType w:val="hybridMultilevel"/>
    <w:tmpl w:val="12FC8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738CF"/>
    <w:multiLevelType w:val="hybridMultilevel"/>
    <w:tmpl w:val="3F90D51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37CC434C"/>
    <w:multiLevelType w:val="hybridMultilevel"/>
    <w:tmpl w:val="9A8EACDC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" w15:restartNumberingAfterBreak="0">
    <w:nsid w:val="54D12FFC"/>
    <w:multiLevelType w:val="hybridMultilevel"/>
    <w:tmpl w:val="2EFCDDF0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5" w15:restartNumberingAfterBreak="0">
    <w:nsid w:val="60740E33"/>
    <w:multiLevelType w:val="hybridMultilevel"/>
    <w:tmpl w:val="5D9CABB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75FB6441"/>
    <w:multiLevelType w:val="hybridMultilevel"/>
    <w:tmpl w:val="1FCA07F2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jM3NTW1MDI2MjdW0lEKTi0uzszPAykwrQUAjKKtIywAAAA="/>
  </w:docVars>
  <w:rsids>
    <w:rsidRoot w:val="007B6863"/>
    <w:rsid w:val="00070A25"/>
    <w:rsid w:val="001008CE"/>
    <w:rsid w:val="001411AA"/>
    <w:rsid w:val="00193343"/>
    <w:rsid w:val="00231951"/>
    <w:rsid w:val="00295EC1"/>
    <w:rsid w:val="002B351C"/>
    <w:rsid w:val="003270A9"/>
    <w:rsid w:val="00361E5F"/>
    <w:rsid w:val="005963C2"/>
    <w:rsid w:val="006B2B1C"/>
    <w:rsid w:val="00740838"/>
    <w:rsid w:val="007B6863"/>
    <w:rsid w:val="007C0F61"/>
    <w:rsid w:val="00863A75"/>
    <w:rsid w:val="00924FE9"/>
    <w:rsid w:val="009A072C"/>
    <w:rsid w:val="00A76664"/>
    <w:rsid w:val="00B76448"/>
    <w:rsid w:val="00DE5A36"/>
    <w:rsid w:val="00E024BC"/>
    <w:rsid w:val="00E407ED"/>
    <w:rsid w:val="00F84D90"/>
    <w:rsid w:val="00F84F54"/>
    <w:rsid w:val="00F850C2"/>
    <w:rsid w:val="00F9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31E8F"/>
  <w15:docId w15:val="{77EC95CE-825D-42B8-B123-78940E2C2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F84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3</Words>
  <Characters>2769</Characters>
  <Application>Microsoft Office Word</Application>
  <DocSecurity>0</DocSecurity>
  <Lines>23</Lines>
  <Paragraphs>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Quintero</dc:creator>
  <cp:lastModifiedBy>Serge Bellemare</cp:lastModifiedBy>
  <cp:revision>2</cp:revision>
  <cp:lastPrinted>2018-09-12T11:29:00Z</cp:lastPrinted>
  <dcterms:created xsi:type="dcterms:W3CDTF">2018-10-29T20:37:00Z</dcterms:created>
  <dcterms:modified xsi:type="dcterms:W3CDTF">2018-10-29T20:37:00Z</dcterms:modified>
</cp:coreProperties>
</file>